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FEDCD" w14:textId="77777777" w:rsidR="002278B0" w:rsidRDefault="002278B0" w:rsidP="00AA5638">
      <w:pPr>
        <w:jc w:val="center"/>
      </w:pPr>
      <w:proofErr w:type="spellStart"/>
      <w:r>
        <w:t>BMSim</w:t>
      </w:r>
      <w:proofErr w:type="spellEnd"/>
    </w:p>
    <w:p w14:paraId="0B72A625" w14:textId="77777777" w:rsidR="002278B0" w:rsidRDefault="002278B0" w:rsidP="00AA5638">
      <w:pPr>
        <w:jc w:val="center"/>
      </w:pPr>
      <w:r>
        <w:t>IoT Fundamentals Course</w:t>
      </w:r>
    </w:p>
    <w:p w14:paraId="2AC11DC6" w14:textId="230C943C" w:rsidR="002278B0" w:rsidRDefault="002278B0" w:rsidP="00AA5638">
      <w:pPr>
        <w:jc w:val="center"/>
      </w:pPr>
      <w:r>
        <w:t>Amirreza Hosseini 9820363</w:t>
      </w:r>
    </w:p>
    <w:p w14:paraId="64854E8C" w14:textId="77777777" w:rsidR="002278B0" w:rsidRPr="002278B0" w:rsidRDefault="002278B0" w:rsidP="002278B0">
      <w:pPr>
        <w:jc w:val="center"/>
      </w:pPr>
    </w:p>
    <w:p w14:paraId="6D007034" w14:textId="6FBCC6DF" w:rsidR="00FF3B53" w:rsidRPr="005D1A3B" w:rsidRDefault="00FF3B53" w:rsidP="005D1A3B">
      <w:pPr>
        <w:rPr>
          <w:sz w:val="28"/>
          <w:szCs w:val="28"/>
        </w:rPr>
      </w:pPr>
      <w:r>
        <w:rPr>
          <w:b/>
          <w:bCs/>
          <w:sz w:val="28"/>
          <w:szCs w:val="28"/>
        </w:rPr>
        <w:t>Second</w:t>
      </w:r>
      <w:r w:rsidRPr="00AA4FF2">
        <w:rPr>
          <w:b/>
          <w:bCs/>
          <w:sz w:val="28"/>
          <w:szCs w:val="28"/>
        </w:rPr>
        <w:t xml:space="preserve"> scenario:</w:t>
      </w:r>
      <w:r>
        <w:rPr>
          <w:b/>
          <w:bCs/>
          <w:sz w:val="28"/>
          <w:szCs w:val="28"/>
        </w:rPr>
        <w:t xml:space="preserve"> </w:t>
      </w:r>
      <w:r>
        <w:rPr>
          <w:sz w:val="28"/>
          <w:szCs w:val="28"/>
        </w:rPr>
        <w:t>A network with four destination nodes.</w:t>
      </w:r>
    </w:p>
    <w:p w14:paraId="44DD75FF" w14:textId="11743158" w:rsidR="00FF3B53" w:rsidRDefault="00E44A5F" w:rsidP="00FF3B53">
      <w:r>
        <w:t>The d</w:t>
      </w:r>
      <w:r w:rsidR="00FF3B53">
        <w:t xml:space="preserve">efault algorithm for a </w:t>
      </w:r>
      <w:r w:rsidR="00FF3B53" w:rsidRPr="006D40AB">
        <w:rPr>
          <w:color w:val="FF0000"/>
        </w:rPr>
        <w:t>random network</w:t>
      </w:r>
      <w:r w:rsidR="00FF3B53">
        <w:t>:</w:t>
      </w:r>
    </w:p>
    <w:p w14:paraId="257362CA" w14:textId="3150CEFC" w:rsidR="002040EE" w:rsidRDefault="005D1A3B" w:rsidP="00B206A4">
      <w:pPr>
        <w:jc w:val="both"/>
      </w:pPr>
      <w:r>
        <w:t>To design a network like the previous one</w:t>
      </w:r>
      <w:r w:rsidR="002040EE">
        <w:t xml:space="preserve"> but have </w:t>
      </w:r>
      <w:r w:rsidR="00E44A5F">
        <w:t xml:space="preserve">a </w:t>
      </w:r>
      <w:r w:rsidR="002040EE">
        <w:t>different number of destinations</w:t>
      </w:r>
      <w:r w:rsidR="00DF3AFC">
        <w:t xml:space="preserve"> so the destinations.py file should be changed</w:t>
      </w:r>
      <w:r>
        <w:t>,</w:t>
      </w:r>
      <w:r w:rsidR="00E44A5F">
        <w:t xml:space="preserve"> </w:t>
      </w:r>
      <w:r w:rsidR="005A3932">
        <w:t>we consider some randomly selected nodes as our d</w:t>
      </w:r>
      <w:r w:rsidR="00E44A5F">
        <w:t>esti</w:t>
      </w:r>
      <w:r w:rsidR="005A3932">
        <w:t>nations ( Note that we can make them sink nodes (in choice_feature.py file settings) but as we know, make them sink nodes may be a reason of dysconnectivity issue in our network so we consider them as relay,</w:t>
      </w:r>
      <w:r w:rsidR="00E44A5F">
        <w:t xml:space="preserve"> </w:t>
      </w:r>
      <w:r w:rsidR="005A3932">
        <w:t>advertiser and generator nodes).</w:t>
      </w:r>
      <w:r>
        <w:t xml:space="preserve"> </w:t>
      </w:r>
      <w:r w:rsidR="005A3932">
        <w:t>W</w:t>
      </w:r>
      <w:r>
        <w:t xml:space="preserve">e need to modify the </w:t>
      </w:r>
      <w:r w:rsidRPr="005D1A3B">
        <w:t>performance_analyzer</w:t>
      </w:r>
      <w:r>
        <w:t>.py file</w:t>
      </w:r>
      <w:r w:rsidR="00DF3AFC">
        <w:t xml:space="preserve"> too</w:t>
      </w:r>
      <w:r>
        <w:t xml:space="preserve">. In </w:t>
      </w:r>
      <w:r w:rsidR="00E44A5F">
        <w:t xml:space="preserve">the </w:t>
      </w:r>
      <w:r>
        <w:t xml:space="preserve">general version of this file, it needs to read </w:t>
      </w:r>
      <w:r w:rsidR="00E44A5F">
        <w:t xml:space="preserve">the </w:t>
      </w:r>
      <w:r w:rsidRPr="005D1A3B">
        <w:t>network_detail.log</w:t>
      </w:r>
      <w:r>
        <w:t xml:space="preserve"> file and calculate </w:t>
      </w:r>
      <w:r w:rsidR="00AB63D5" w:rsidRPr="00AB63D5">
        <w:t>performance metrics</w:t>
      </w:r>
      <w:r>
        <w:t xml:space="preserve"> (like energy, lat</w:t>
      </w:r>
      <w:r w:rsidR="00E44A5F">
        <w:t>e</w:t>
      </w:r>
      <w:r>
        <w:t>ncy, etc.)</w:t>
      </w:r>
      <w:r w:rsidR="002040EE">
        <w:t xml:space="preserve"> </w:t>
      </w:r>
      <w:r w:rsidR="005A3932">
        <w:t>but this version</w:t>
      </w:r>
      <w:r w:rsidR="002040EE">
        <w:t xml:space="preserve"> only </w:t>
      </w:r>
      <w:r w:rsidR="00A27CCA">
        <w:t>works</w:t>
      </w:r>
      <w:r w:rsidR="002040EE">
        <w:t xml:space="preserve"> with one destination network. </w:t>
      </w:r>
      <w:r w:rsidR="00A27CCA">
        <w:t>So,</w:t>
      </w:r>
      <w:r w:rsidR="005A3932">
        <w:t xml:space="preserve"> we need to calculate th</w:t>
      </w:r>
      <w:r w:rsidR="00E44A5F">
        <w:t>ese</w:t>
      </w:r>
      <w:r w:rsidR="005A3932">
        <w:t xml:space="preserve"> parameters for </w:t>
      </w:r>
      <w:proofErr w:type="gramStart"/>
      <w:r w:rsidR="005A3932">
        <w:t>all of</w:t>
      </w:r>
      <w:proofErr w:type="gramEnd"/>
      <w:r w:rsidR="005A3932">
        <w:t xml:space="preserve"> the </w:t>
      </w:r>
      <w:proofErr w:type="spellStart"/>
      <w:r w:rsidR="005A3932">
        <w:t>distentions</w:t>
      </w:r>
      <w:proofErr w:type="spellEnd"/>
      <w:r w:rsidR="005A3932">
        <w:t xml:space="preserve"> separately.</w:t>
      </w:r>
      <w:r w:rsidR="00B206A4">
        <w:t xml:space="preserve"> </w:t>
      </w:r>
      <w:r w:rsidR="00B206A4" w:rsidRPr="00B206A4">
        <w:t>Packet delivery ratio (PDR)</w:t>
      </w:r>
      <w:r w:rsidR="00B206A4">
        <w:t xml:space="preserve"> </w:t>
      </w:r>
      <w:r w:rsidR="00B206A4" w:rsidRPr="00B206A4">
        <w:t xml:space="preserve">can be measured as the ratio of </w:t>
      </w:r>
      <w:r w:rsidR="00E44A5F">
        <w:t xml:space="preserve">the </w:t>
      </w:r>
      <w:r w:rsidR="00B206A4" w:rsidRPr="00B206A4">
        <w:t xml:space="preserve">number of packets delivered in total to the total number of packets sent from </w:t>
      </w:r>
      <w:r w:rsidR="00E44A5F">
        <w:t xml:space="preserve">the </w:t>
      </w:r>
      <w:r w:rsidR="00B206A4" w:rsidRPr="00B206A4">
        <w:t xml:space="preserve">source node to </w:t>
      </w:r>
      <w:r w:rsidR="00E44A5F">
        <w:t xml:space="preserve">the </w:t>
      </w:r>
      <w:r w:rsidR="00B206A4" w:rsidRPr="00B206A4">
        <w:t>destination node in the network.</w:t>
      </w:r>
    </w:p>
    <w:p w14:paraId="239FCE66" w14:textId="4F423AC5" w:rsidR="00DF3AFC" w:rsidRPr="005A3932" w:rsidRDefault="005A3932" w:rsidP="002040EE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PDR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umber of Deliverd packets</m:t>
              </m:r>
            </m:num>
            <m:den>
              <m:r>
                <w:rPr>
                  <w:rFonts w:ascii="Cambria Math" w:hAnsi="Cambria Math"/>
                </w:rPr>
                <m:t>Number of total packets generated</m:t>
              </m:r>
            </m:den>
          </m:f>
        </m:oMath>
      </m:oMathPara>
    </w:p>
    <w:p w14:paraId="579FF6B0" w14:textId="125B7D12" w:rsidR="005A3932" w:rsidRDefault="00DE74CE" w:rsidP="00DE74CE">
      <w:pPr>
        <w:rPr>
          <w:rFonts w:eastAsiaTheme="minorEastAsia"/>
        </w:rPr>
      </w:pPr>
      <w:r w:rsidRPr="00DE74CE">
        <w:rPr>
          <w:rFonts w:eastAsiaTheme="minorEastAsia"/>
        </w:rPr>
        <w:t xml:space="preserve">Latency is the literal time it takes for a packet of data to go from its origin and reach its destination. The measurement of latency is measured in </w:t>
      </w:r>
      <w:r w:rsidR="006B4EDE" w:rsidRPr="00DE74CE">
        <w:rPr>
          <w:rFonts w:eastAsiaTheme="minorEastAsia"/>
        </w:rPr>
        <w:t>milliseconds.</w:t>
      </w:r>
    </w:p>
    <w:p w14:paraId="4C609324" w14:textId="78A997C8" w:rsidR="00DE74CE" w:rsidRPr="006F5AC9" w:rsidRDefault="00DE74CE" w:rsidP="00DE74C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Latancy = receive time - generation time</m:t>
          </m:r>
        </m:oMath>
      </m:oMathPara>
    </w:p>
    <w:p w14:paraId="4B795C6A" w14:textId="4883BC4F" w:rsidR="006F5AC9" w:rsidRDefault="006F5AC9" w:rsidP="00DE74CE">
      <w:pPr>
        <w:rPr>
          <w:rFonts w:eastAsiaTheme="minorEastAsia"/>
        </w:rPr>
      </w:pPr>
      <w:r>
        <w:rPr>
          <w:rFonts w:eastAsiaTheme="minorEastAsia"/>
        </w:rPr>
        <w:t>We need to note that we have redundancy based on our flooding method in our packet delivery for each destination.</w:t>
      </w:r>
    </w:p>
    <w:p w14:paraId="17565A6F" w14:textId="77777777" w:rsidR="00DE74CE" w:rsidRDefault="00DE74CE" w:rsidP="002040EE">
      <w:pPr>
        <w:rPr>
          <w:rFonts w:eastAsiaTheme="minorEastAsia"/>
        </w:rPr>
      </w:pPr>
    </w:p>
    <w:p w14:paraId="38EB8C6A" w14:textId="3593E70C" w:rsidR="005A3932" w:rsidRDefault="005A3932" w:rsidP="002040EE">
      <w:r>
        <w:t xml:space="preserve">Here </w:t>
      </w:r>
      <w:r w:rsidR="00E44A5F">
        <w:t>are</w:t>
      </w:r>
      <w:r>
        <w:t xml:space="preserve"> some modifications to th</w:t>
      </w:r>
      <w:r w:rsidR="001C0DA6">
        <w:t>ese</w:t>
      </w:r>
      <w:r>
        <w:t xml:space="preserve"> file</w:t>
      </w:r>
      <w:r w:rsidR="00523DDD">
        <w:t>s</w:t>
      </w:r>
      <w:r>
        <w:t>:</w:t>
      </w:r>
    </w:p>
    <w:p w14:paraId="41114A91" w14:textId="06137FF8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># saving source node,</w:t>
      </w:r>
      <w:r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 xml:space="preserve"> </w:t>
      </w:r>
      <w:proofErr w:type="spellStart"/>
      <w:r w:rsidRPr="001C0DA6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>dest</w:t>
      </w:r>
      <w:proofErr w:type="spellEnd"/>
      <w:r w:rsidRPr="001C0DA6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 xml:space="preserve"> node, receiving time, sequence number, and generation time in the separated arrays  </w:t>
      </w:r>
    </w:p>
    <w:p w14:paraId="513D0D58" w14:textId="2DB3530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...</w:t>
      </w:r>
    </w:p>
    <w:p w14:paraId="2E35C20F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for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i0 </w:t>
      </w:r>
      <w:r w:rsidRPr="001C0DA6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in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proofErr w:type="gramStart"/>
      <w:r w:rsidRPr="001C0DA6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range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(</w:t>
      </w:r>
      <w:proofErr w:type="gramEnd"/>
      <w:r w:rsidRPr="001C0DA6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1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, </w:t>
      </w:r>
      <w:proofErr w:type="spellStart"/>
      <w:r w:rsidRPr="001C0DA6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len</w:t>
      </w:r>
      <w:proofErr w:type="spell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(total), </w:t>
      </w:r>
      <w:r w:rsidRPr="001C0DA6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5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):</w:t>
      </w:r>
    </w:p>
    <w:p w14:paraId="5F62922A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dist.append</w:t>
      </w:r>
      <w:proofErr w:type="spellEnd"/>
      <w:proofErr w:type="gram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(total[i0])</w:t>
      </w:r>
    </w:p>
    <w:p w14:paraId="638E317E" w14:textId="6751E338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...</w:t>
      </w:r>
    </w:p>
    <w:p w14:paraId="65DB9C2A" w14:textId="77777777" w:rsidR="00BE265C" w:rsidRDefault="00BE265C" w:rsidP="002040EE"/>
    <w:p w14:paraId="4B7386BF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proofErr w:type="spellStart"/>
      <w:proofErr w:type="gram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node.append</w:t>
      </w:r>
      <w:proofErr w:type="spellEnd"/>
      <w:proofErr w:type="gram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([</w:t>
      </w:r>
      <w:proofErr w:type="spell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source_node</w:t>
      </w:r>
      <w:proofErr w:type="spell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[i4],</w:t>
      </w:r>
      <w:proofErr w:type="spell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dist</w:t>
      </w:r>
      <w:proofErr w:type="spell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[i4] , </w:t>
      </w:r>
      <w:proofErr w:type="spell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generation_time</w:t>
      </w:r>
      <w:proofErr w:type="spell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[i4], </w:t>
      </w:r>
      <w:proofErr w:type="spell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receive_time</w:t>
      </w:r>
      <w:proofErr w:type="spell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[i4], </w:t>
      </w:r>
      <w:proofErr w:type="spell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seq_number</w:t>
      </w:r>
      <w:proofErr w:type="spell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[i4]])</w:t>
      </w:r>
    </w:p>
    <w:p w14:paraId="74758139" w14:textId="77777777" w:rsidR="001C0DA6" w:rsidRDefault="001C0DA6" w:rsidP="002040EE"/>
    <w:p w14:paraId="3F7DDB3C" w14:textId="77777777" w:rsidR="001C0DA6" w:rsidRDefault="001C0DA6" w:rsidP="002040EE"/>
    <w:p w14:paraId="4449DAAC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lastRenderedPageBreak/>
        <w:t xml:space="preserve"># </w:t>
      </w:r>
      <w:proofErr w:type="gramStart"/>
      <w:r w:rsidRPr="001C0DA6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>give</w:t>
      </w:r>
      <w:proofErr w:type="gramEnd"/>
      <w:r w:rsidRPr="001C0DA6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 xml:space="preserve"> the unique value to the </w:t>
      </w:r>
      <w:proofErr w:type="spellStart"/>
      <w:r w:rsidRPr="001C0DA6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>dist</w:t>
      </w:r>
      <w:proofErr w:type="spellEnd"/>
      <w:r w:rsidRPr="001C0DA6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 xml:space="preserve"> array</w:t>
      </w:r>
    </w:p>
    <w:p w14:paraId="6056D11F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proofErr w:type="spell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dist_num</w:t>
      </w:r>
      <w:proofErr w:type="spell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1C0DA6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proofErr w:type="gramStart"/>
      <w:r w:rsidRPr="001C0DA6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list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(</w:t>
      </w:r>
      <w:proofErr w:type="gram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Counter(</w:t>
      </w:r>
      <w:proofErr w:type="spell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dist</w:t>
      </w:r>
      <w:proofErr w:type="spell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).keys())</w:t>
      </w:r>
    </w:p>
    <w:p w14:paraId="7DA18DE4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proofErr w:type="gramStart"/>
      <w:r w:rsidRPr="001C0DA6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print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(</w:t>
      </w:r>
      <w:proofErr w:type="gramEnd"/>
      <w:r w:rsidRPr="001C0DA6">
        <w:rPr>
          <w:rFonts w:ascii="Consolas" w:eastAsia="Times New Roman" w:hAnsi="Consolas" w:cs="Times New Roman"/>
          <w:color w:val="A5D6FF"/>
          <w:kern w:val="0"/>
          <w:sz w:val="21"/>
          <w:szCs w:val="21"/>
          <w14:ligatures w14:val="none"/>
        </w:rPr>
        <w:t>"distances number:"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, </w:t>
      </w:r>
      <w:proofErr w:type="spell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dist_num</w:t>
      </w:r>
      <w:proofErr w:type="spell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)</w:t>
      </w:r>
    </w:p>
    <w:p w14:paraId="7E50CBB1" w14:textId="77777777" w:rsidR="001C0DA6" w:rsidRDefault="001C0DA6" w:rsidP="002040EE"/>
    <w:p w14:paraId="24732624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for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dis1 </w:t>
      </w:r>
      <w:r w:rsidRPr="001C0DA6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in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proofErr w:type="spell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dist_num</w:t>
      </w:r>
      <w:proofErr w:type="spell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:</w:t>
      </w:r>
    </w:p>
    <w:p w14:paraId="708AE8E0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</w:p>
    <w:p w14:paraId="1C14C340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latency </w:t>
      </w:r>
      <w:r w:rsidRPr="001C0DA6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[]</w:t>
      </w:r>
    </w:p>
    <w:p w14:paraId="63933B0D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seq </w:t>
      </w:r>
      <w:r w:rsidRPr="001C0DA6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[]</w:t>
      </w:r>
    </w:p>
    <w:p w14:paraId="224D4288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proofErr w:type="spell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nodes_PDR</w:t>
      </w:r>
      <w:proofErr w:type="spell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1C0DA6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[]</w:t>
      </w:r>
    </w:p>
    <w:p w14:paraId="08FE28F6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nodes_PDR1 </w:t>
      </w:r>
      <w:r w:rsidRPr="001C0DA6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[]</w:t>
      </w:r>
    </w:p>
    <w:p w14:paraId="197618C5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source </w:t>
      </w:r>
      <w:r w:rsidRPr="001C0DA6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[]</w:t>
      </w:r>
    </w:p>
    <w:p w14:paraId="62A10845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proofErr w:type="spell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burst_packet_loss</w:t>
      </w:r>
      <w:proofErr w:type="spell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1C0DA6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[]</w:t>
      </w:r>
    </w:p>
    <w:p w14:paraId="56C71C93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proofErr w:type="spell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burst_packet_loss_all</w:t>
      </w:r>
      <w:proofErr w:type="spell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1C0DA6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[]</w:t>
      </w:r>
    </w:p>
    <w:p w14:paraId="2FA0279E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proofErr w:type="spell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all_latency</w:t>
      </w:r>
      <w:proofErr w:type="spell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1C0DA6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[]</w:t>
      </w:r>
    </w:p>
    <w:p w14:paraId="2E1CA7AD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proofErr w:type="spell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nodes_d</w:t>
      </w:r>
      <w:proofErr w:type="spellEnd"/>
      <w:proofErr w:type="gramStart"/>
      <w:r w:rsidRPr="001C0DA6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[</w:t>
      </w:r>
      <w:proofErr w:type="gram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]</w:t>
      </w:r>
    </w:p>
    <w:p w14:paraId="1C595212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r w:rsidRPr="001C0DA6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 xml:space="preserve"># </w:t>
      </w:r>
      <w:proofErr w:type="gramStart"/>
      <w:r w:rsidRPr="001C0DA6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>find</w:t>
      </w:r>
      <w:proofErr w:type="gramEnd"/>
      <w:r w:rsidRPr="001C0DA6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 xml:space="preserve"> all nodes with the second element of the tuple equal to this distance</w:t>
      </w:r>
    </w:p>
    <w:p w14:paraId="29AE3530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r w:rsidRPr="001C0DA6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for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proofErr w:type="spell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i</w:t>
      </w:r>
      <w:proofErr w:type="spell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1C0DA6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in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proofErr w:type="gramStart"/>
      <w:r w:rsidRPr="001C0DA6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range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(</w:t>
      </w:r>
      <w:proofErr w:type="gramEnd"/>
      <w:r w:rsidRPr="001C0DA6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NUMBER_NODES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):</w:t>
      </w:r>
    </w:p>
    <w:p w14:paraId="1B3B3234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nodes_ds</w:t>
      </w:r>
      <w:proofErr w:type="spell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1C0DA6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[]</w:t>
      </w:r>
    </w:p>
    <w:p w14:paraId="4901BE78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    </w:t>
      </w:r>
      <w:r w:rsidRPr="001C0DA6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for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j </w:t>
      </w:r>
      <w:r w:rsidRPr="001C0DA6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in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1C0DA6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range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(</w:t>
      </w:r>
      <w:proofErr w:type="spellStart"/>
      <w:r w:rsidRPr="001C0DA6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len</w:t>
      </w:r>
      <w:proofErr w:type="spell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(nodes[</w:t>
      </w:r>
      <w:proofErr w:type="spell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i</w:t>
      </w:r>
      <w:proofErr w:type="spell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])):</w:t>
      </w:r>
    </w:p>
    <w:p w14:paraId="62F4E9AB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        </w:t>
      </w:r>
      <w:r w:rsidRPr="001C0DA6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if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nodes[</w:t>
      </w:r>
      <w:proofErr w:type="spell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i</w:t>
      </w:r>
      <w:proofErr w:type="spell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][j][</w:t>
      </w:r>
      <w:r w:rsidRPr="001C0DA6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1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] </w:t>
      </w:r>
      <w:r w:rsidRPr="001C0DA6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=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dis1:</w:t>
      </w:r>
    </w:p>
    <w:p w14:paraId="68B52A6C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            </w:t>
      </w:r>
      <w:r w:rsidRPr="001C0DA6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>#nodes_d is the same format of nodes without 2nd element of the tuple (destination node)</w:t>
      </w:r>
    </w:p>
    <w:p w14:paraId="09296141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            </w:t>
      </w:r>
      <w:proofErr w:type="spell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nodes_</w:t>
      </w:r>
      <w:proofErr w:type="gram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ds.append</w:t>
      </w:r>
      <w:proofErr w:type="spellEnd"/>
      <w:proofErr w:type="gram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(nodes[</w:t>
      </w:r>
      <w:proofErr w:type="spell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i</w:t>
      </w:r>
      <w:proofErr w:type="spell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][j][</w:t>
      </w:r>
      <w:r w:rsidRPr="001C0DA6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0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:</w:t>
      </w:r>
      <w:r w:rsidRPr="001C0DA6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1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]</w:t>
      </w:r>
      <w:r w:rsidRPr="001C0DA6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+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nodes[</w:t>
      </w:r>
      <w:proofErr w:type="spell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i</w:t>
      </w:r>
      <w:proofErr w:type="spell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][j][</w:t>
      </w:r>
      <w:r w:rsidRPr="001C0DA6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2</w:t>
      </w: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:])</w:t>
      </w:r>
    </w:p>
    <w:p w14:paraId="1384C34C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nodes_</w:t>
      </w:r>
      <w:proofErr w:type="gram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d.append</w:t>
      </w:r>
      <w:proofErr w:type="spellEnd"/>
      <w:proofErr w:type="gram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(</w:t>
      </w:r>
      <w:proofErr w:type="spellStart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nodes_ds</w:t>
      </w:r>
      <w:proofErr w:type="spellEnd"/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)</w:t>
      </w:r>
    </w:p>
    <w:p w14:paraId="6744F56D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</w:p>
    <w:p w14:paraId="5B8846FD" w14:textId="7777777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</w:p>
    <w:p w14:paraId="1618436F" w14:textId="77777777" w:rsid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</w:pPr>
      <w:r w:rsidRPr="001C0DA6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r w:rsidRPr="001C0DA6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># calculating latency</w:t>
      </w:r>
    </w:p>
    <w:p w14:paraId="1A5FB789" w14:textId="17A8BC1B" w:rsid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</w:pPr>
      <w:r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 xml:space="preserve">. . . </w:t>
      </w:r>
    </w:p>
    <w:p w14:paraId="5A555895" w14:textId="688C83D7" w:rsidR="001C0DA6" w:rsidRPr="001C0DA6" w:rsidRDefault="001C0DA6" w:rsidP="001C0DA6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>. . .  same as before</w:t>
      </w:r>
    </w:p>
    <w:p w14:paraId="37FD71C1" w14:textId="77777777" w:rsidR="001C0DA6" w:rsidRDefault="001C0DA6" w:rsidP="002040EE"/>
    <w:p w14:paraId="0BCD85EC" w14:textId="77777777" w:rsidR="001C0DA6" w:rsidRDefault="001C0DA6" w:rsidP="002040EE"/>
    <w:p w14:paraId="5A1AF237" w14:textId="77777777" w:rsidR="001C0DA6" w:rsidRDefault="001C0DA6" w:rsidP="002040EE"/>
    <w:p w14:paraId="564FCC53" w14:textId="217E79F9" w:rsidR="00523DDD" w:rsidRDefault="00523DDD" w:rsidP="002040EE">
      <w:r>
        <w:t>We declare our random destinations as follows: (destinations.py)</w:t>
      </w:r>
    </w:p>
    <w:p w14:paraId="2B4522F3" w14:textId="77777777" w:rsidR="00523DDD" w:rsidRPr="00523DDD" w:rsidRDefault="00523DDD" w:rsidP="00523DD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523DDD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def</w:t>
      </w:r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proofErr w:type="spellStart"/>
      <w:r w:rsidRPr="00523DDD">
        <w:rPr>
          <w:rFonts w:ascii="Consolas" w:eastAsia="Times New Roman" w:hAnsi="Consolas" w:cs="Times New Roman"/>
          <w:color w:val="D2A8FF"/>
          <w:kern w:val="0"/>
          <w:sz w:val="21"/>
          <w:szCs w:val="21"/>
          <w14:ligatures w14:val="none"/>
        </w:rPr>
        <w:t>F_</w:t>
      </w:r>
      <w:proofErr w:type="gramStart"/>
      <w:r w:rsidRPr="00523DDD">
        <w:rPr>
          <w:rFonts w:ascii="Consolas" w:eastAsia="Times New Roman" w:hAnsi="Consolas" w:cs="Times New Roman"/>
          <w:color w:val="D2A8FF"/>
          <w:kern w:val="0"/>
          <w:sz w:val="21"/>
          <w:szCs w:val="21"/>
          <w14:ligatures w14:val="none"/>
        </w:rPr>
        <w:t>destination</w:t>
      </w:r>
      <w:proofErr w:type="spellEnd"/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(</w:t>
      </w:r>
      <w:proofErr w:type="gramEnd"/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NUMBER_NODES, </w:t>
      </w:r>
      <w:proofErr w:type="spellStart"/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Center_node</w:t>
      </w:r>
      <w:proofErr w:type="spellEnd"/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, NETWORK_TTL):</w:t>
      </w:r>
    </w:p>
    <w:p w14:paraId="165A9C52" w14:textId="77777777" w:rsidR="00523DDD" w:rsidRPr="00523DDD" w:rsidRDefault="00523DDD" w:rsidP="00523DD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proofErr w:type="spellStart"/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destination_c</w:t>
      </w:r>
      <w:proofErr w:type="spellEnd"/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523DDD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[</w:t>
      </w:r>
      <w:r w:rsidRPr="00523DDD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1</w:t>
      </w:r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,</w:t>
      </w:r>
      <w:r w:rsidRPr="00523DDD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6</w:t>
      </w:r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,</w:t>
      </w:r>
      <w:r w:rsidRPr="00523DDD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7</w:t>
      </w:r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,</w:t>
      </w:r>
      <w:r w:rsidRPr="00523DDD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19</w:t>
      </w:r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]</w:t>
      </w:r>
    </w:p>
    <w:p w14:paraId="2D2BB9AD" w14:textId="77777777" w:rsidR="00523DDD" w:rsidRPr="00523DDD" w:rsidRDefault="00523DDD" w:rsidP="00523DD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r w:rsidRPr="00523DDD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>#destination_</w:t>
      </w:r>
      <w:proofErr w:type="gramStart"/>
      <w:r w:rsidRPr="00523DDD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>c.append</w:t>
      </w:r>
      <w:proofErr w:type="gramEnd"/>
      <w:r w:rsidRPr="00523DDD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>(Center_node)</w:t>
      </w:r>
    </w:p>
    <w:p w14:paraId="017EEB0F" w14:textId="77777777" w:rsidR="00523DDD" w:rsidRPr="00523DDD" w:rsidRDefault="00523DDD" w:rsidP="00523DD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data </w:t>
      </w:r>
      <w:r w:rsidRPr="00523DDD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random.randint</w:t>
      </w:r>
      <w:proofErr w:type="spellEnd"/>
      <w:proofErr w:type="gramEnd"/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(</w:t>
      </w:r>
      <w:r w:rsidRPr="00523DDD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1</w:t>
      </w:r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, </w:t>
      </w:r>
      <w:r w:rsidRPr="00523DDD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100</w:t>
      </w:r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)</w:t>
      </w:r>
    </w:p>
    <w:p w14:paraId="7D0C3D51" w14:textId="77777777" w:rsidR="00523DDD" w:rsidRPr="00523DDD" w:rsidRDefault="00523DDD" w:rsidP="00523DD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r w:rsidRPr="00523DDD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TTL</w:t>
      </w:r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523DDD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523DDD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NETWORK_TTL</w:t>
      </w:r>
    </w:p>
    <w:p w14:paraId="59994656" w14:textId="77777777" w:rsidR="00523DDD" w:rsidRPr="00523DDD" w:rsidRDefault="00523DDD" w:rsidP="00523DDD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r w:rsidRPr="00523DDD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return</w:t>
      </w:r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proofErr w:type="spellStart"/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destination_c</w:t>
      </w:r>
      <w:proofErr w:type="spellEnd"/>
      <w:r w:rsidRPr="00523DDD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, data, </w:t>
      </w:r>
      <w:proofErr w:type="gramStart"/>
      <w:r w:rsidRPr="00523DDD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TTL</w:t>
      </w:r>
      <w:proofErr w:type="gramEnd"/>
    </w:p>
    <w:p w14:paraId="3FD48766" w14:textId="77777777" w:rsidR="001C0DA6" w:rsidRDefault="001C0DA6" w:rsidP="002040EE"/>
    <w:p w14:paraId="5FDFBD28" w14:textId="77777777" w:rsidR="001C0DA6" w:rsidRDefault="001C0DA6" w:rsidP="002040EE"/>
    <w:p w14:paraId="26803C7D" w14:textId="575B2D25" w:rsidR="00523DDD" w:rsidRDefault="00795AF0" w:rsidP="002040EE">
      <w:r>
        <w:lastRenderedPageBreak/>
        <w:t xml:space="preserve">a) </w:t>
      </w:r>
      <w:r w:rsidR="00523DDD">
        <w:t>Our topology for this random network like this:</w:t>
      </w:r>
    </w:p>
    <w:p w14:paraId="706DEEBD" w14:textId="700C8703" w:rsidR="00523DDD" w:rsidRDefault="00795AF0" w:rsidP="002040EE">
      <w:r>
        <w:rPr>
          <w:noProof/>
        </w:rPr>
        <w:drawing>
          <wp:inline distT="0" distB="0" distL="0" distR="0" wp14:anchorId="2BA480D8" wp14:editId="47E0C0E7">
            <wp:extent cx="5943600" cy="4498340"/>
            <wp:effectExtent l="0" t="0" r="0" b="0"/>
            <wp:docPr id="6340010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00106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CF1DF" w14:textId="62B82B67" w:rsidR="00795AF0" w:rsidRDefault="00795AF0" w:rsidP="00795AF0">
      <w:r>
        <w:t>b) here we want to trace the packets like other scenarios for each of the destinations:</w:t>
      </w:r>
    </w:p>
    <w:p w14:paraId="7802733F" w14:textId="5E19C0C5" w:rsidR="00795AF0" w:rsidRDefault="00795AF0" w:rsidP="00795AF0">
      <w:r>
        <w:t>in 1.log have received from node 33:</w:t>
      </w:r>
    </w:p>
    <w:p w14:paraId="779B9B8A" w14:textId="65DC9CF4" w:rsidR="00795AF0" w:rsidRDefault="00795AF0" w:rsidP="00795AF0">
      <w:r w:rsidRPr="00B1470F">
        <w:rPr>
          <w:highlight w:val="yellow"/>
        </w:rPr>
        <w:t>(</w:t>
      </w:r>
      <w:proofErr w:type="gramStart"/>
      <w:r w:rsidRPr="00B1470F">
        <w:rPr>
          <w:highlight w:val="yellow"/>
        </w:rPr>
        <w:t xml:space="preserve">main)   </w:t>
      </w:r>
      <w:proofErr w:type="gramEnd"/>
      <w:r w:rsidRPr="00B1470F">
        <w:rPr>
          <w:highlight w:val="yellow"/>
        </w:rPr>
        <w:t xml:space="preserve"> 33    1    7    1    32.2</w:t>
      </w:r>
    </w:p>
    <w:p w14:paraId="6BDFC46E" w14:textId="0808C918" w:rsidR="00B1470F" w:rsidRDefault="00B1470F" w:rsidP="00795AF0">
      <w:r>
        <w:t>In 6.log we have:</w:t>
      </w:r>
    </w:p>
    <w:p w14:paraId="1D7E9DBE" w14:textId="69E2D2EF" w:rsidR="00B1470F" w:rsidRDefault="00B1470F" w:rsidP="00795AF0">
      <w:r w:rsidRPr="00B1470F">
        <w:rPr>
          <w:highlight w:val="yellow"/>
        </w:rPr>
        <w:t>(</w:t>
      </w:r>
      <w:proofErr w:type="gramStart"/>
      <w:r w:rsidRPr="00B1470F">
        <w:rPr>
          <w:highlight w:val="yellow"/>
        </w:rPr>
        <w:t xml:space="preserve">main)   </w:t>
      </w:r>
      <w:proofErr w:type="gramEnd"/>
      <w:r w:rsidRPr="00B1470F">
        <w:rPr>
          <w:highlight w:val="yellow"/>
        </w:rPr>
        <w:t xml:space="preserve"> 33    1    7    6    38.4</w:t>
      </w:r>
    </w:p>
    <w:p w14:paraId="7D7B550B" w14:textId="39464782" w:rsidR="00B1470F" w:rsidRDefault="00B1470F" w:rsidP="00795AF0">
      <w:r>
        <w:t>In 7.log we have:</w:t>
      </w:r>
    </w:p>
    <w:p w14:paraId="13479D68" w14:textId="1D7A0D8B" w:rsidR="00B1470F" w:rsidRDefault="00B1470F" w:rsidP="00795AF0">
      <w:r w:rsidRPr="00B1470F">
        <w:rPr>
          <w:highlight w:val="yellow"/>
        </w:rPr>
        <w:t>(</w:t>
      </w:r>
      <w:proofErr w:type="gramStart"/>
      <w:r w:rsidRPr="00B1470F">
        <w:rPr>
          <w:highlight w:val="yellow"/>
        </w:rPr>
        <w:t xml:space="preserve">main)   </w:t>
      </w:r>
      <w:proofErr w:type="gramEnd"/>
      <w:r w:rsidRPr="00B1470F">
        <w:rPr>
          <w:highlight w:val="yellow"/>
        </w:rPr>
        <w:t xml:space="preserve"> 33    1    7    7    63.21</w:t>
      </w:r>
    </w:p>
    <w:p w14:paraId="67D3D437" w14:textId="7E099F38" w:rsidR="00B1470F" w:rsidRDefault="00B1470F" w:rsidP="00795AF0">
      <w:r>
        <w:t>In 19.log we have:</w:t>
      </w:r>
    </w:p>
    <w:p w14:paraId="4F739A65" w14:textId="1CD2E1A7" w:rsidR="00B1470F" w:rsidRDefault="00B1470F" w:rsidP="00795AF0">
      <w:r w:rsidRPr="00B1470F">
        <w:rPr>
          <w:highlight w:val="yellow"/>
        </w:rPr>
        <w:t>(</w:t>
      </w:r>
      <w:proofErr w:type="gramStart"/>
      <w:r w:rsidRPr="00B1470F">
        <w:rPr>
          <w:highlight w:val="yellow"/>
        </w:rPr>
        <w:t xml:space="preserve">main)   </w:t>
      </w:r>
      <w:proofErr w:type="gramEnd"/>
      <w:r w:rsidRPr="00B1470F">
        <w:rPr>
          <w:highlight w:val="yellow"/>
        </w:rPr>
        <w:t xml:space="preserve"> 33    1    7    19    32.2</w:t>
      </w:r>
    </w:p>
    <w:p w14:paraId="1F7ACC94" w14:textId="391E0C70" w:rsidR="00795AF0" w:rsidRDefault="00795AF0" w:rsidP="00795AF0">
      <w:proofErr w:type="gramStart"/>
      <w:r>
        <w:t>So</w:t>
      </w:r>
      <w:proofErr w:type="gramEnd"/>
      <w:r>
        <w:t xml:space="preserve"> we have a route between them.</w:t>
      </w:r>
    </w:p>
    <w:p w14:paraId="3A7A1063" w14:textId="4E2E1210" w:rsidR="00795AF0" w:rsidRDefault="00795AF0" w:rsidP="00795AF0">
      <w:r>
        <w:t xml:space="preserve">And here we have </w:t>
      </w:r>
      <w:r w:rsidR="001C0DA6">
        <w:t xml:space="preserve">a </w:t>
      </w:r>
      <w:r>
        <w:t xml:space="preserve">multi-destination packet generated in </w:t>
      </w:r>
      <w:r w:rsidR="001C0DA6">
        <w:t xml:space="preserve">the </w:t>
      </w:r>
      <w:r>
        <w:t>33.log node:</w:t>
      </w:r>
    </w:p>
    <w:p w14:paraId="469841EC" w14:textId="5A25E655" w:rsidR="00B1470F" w:rsidRDefault="00795AF0" w:rsidP="00B1470F">
      <w:r w:rsidRPr="00B1470F">
        <w:rPr>
          <w:highlight w:val="yellow"/>
        </w:rPr>
        <w:t>(</w:t>
      </w:r>
      <w:proofErr w:type="gramStart"/>
      <w:r w:rsidRPr="00B1470F">
        <w:rPr>
          <w:highlight w:val="yellow"/>
        </w:rPr>
        <w:t xml:space="preserve">generate)   </w:t>
      </w:r>
      <w:proofErr w:type="gramEnd"/>
      <w:r w:rsidRPr="00B1470F">
        <w:rPr>
          <w:highlight w:val="yellow"/>
        </w:rPr>
        <w:t xml:space="preserve"> 33    7    [1, 6, 7, 19]    1</w:t>
      </w:r>
    </w:p>
    <w:p w14:paraId="54384FAA" w14:textId="77777777" w:rsidR="00F46E03" w:rsidRDefault="00F46E03" w:rsidP="002040EE"/>
    <w:p w14:paraId="16E0C52D" w14:textId="7920371F" w:rsidR="00372B90" w:rsidRDefault="00B1470F" w:rsidP="00372B90">
      <w:r>
        <w:t xml:space="preserve">Here we have a general idea of what we did for packet tracing for only one destination in the first scenario. We recursively follow up </w:t>
      </w:r>
      <w:r w:rsidR="001C0DA6">
        <w:t xml:space="preserve">on </w:t>
      </w:r>
      <w:r>
        <w:t xml:space="preserve">each log file and find the </w:t>
      </w:r>
      <w:r w:rsidR="00372B90">
        <w:t>packet origin hop by hop. After that by backtracking the route, we successfully have the route of each packet take</w:t>
      </w:r>
      <w:r w:rsidR="001C0DA6">
        <w:t>n</w:t>
      </w:r>
      <w:r w:rsidR="00372B90">
        <w:t xml:space="preserve"> from source to destination. A </w:t>
      </w:r>
      <w:proofErr w:type="gramStart"/>
      <w:r w:rsidR="00372B90">
        <w:t>symbolic  visual</w:t>
      </w:r>
      <w:proofErr w:type="gramEnd"/>
      <w:r w:rsidR="00372B90">
        <w:t xml:space="preserve">  for one of them is like </w:t>
      </w:r>
      <w:r w:rsidR="001C0DA6">
        <w:t xml:space="preserve">the </w:t>
      </w:r>
      <w:r w:rsidR="00372B90">
        <w:t>figure below:</w:t>
      </w:r>
    </w:p>
    <w:p w14:paraId="23CBEA4E" w14:textId="7EBA8494" w:rsidR="00372B90" w:rsidRDefault="00372B90" w:rsidP="00372B90">
      <w:r>
        <w:rPr>
          <w:noProof/>
        </w:rPr>
        <w:drawing>
          <wp:inline distT="0" distB="0" distL="0" distR="0" wp14:anchorId="547D147B" wp14:editId="485CB3F3">
            <wp:extent cx="5943600" cy="4498340"/>
            <wp:effectExtent l="0" t="0" r="0" b="0"/>
            <wp:docPr id="13149310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93104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14454" w14:textId="77777777" w:rsidR="00F46E03" w:rsidRDefault="00F46E03" w:rsidP="002040EE"/>
    <w:p w14:paraId="0FAA8295" w14:textId="50C0960E" w:rsidR="00F46E03" w:rsidRDefault="00743678" w:rsidP="002040EE">
      <w:r>
        <w:t xml:space="preserve">c) here </w:t>
      </w:r>
      <w:r w:rsidR="001C0DA6">
        <w:t>are</w:t>
      </w:r>
      <w:r>
        <w:t xml:space="preserve"> some of the parameters for this multi</w:t>
      </w:r>
      <w:r w:rsidR="001C0DA6">
        <w:t>-</w:t>
      </w:r>
      <w:r>
        <w:t>destination network:</w:t>
      </w:r>
    </w:p>
    <w:p w14:paraId="131AC743" w14:textId="2F7888B1" w:rsidR="0048095A" w:rsidRDefault="0048095A" w:rsidP="0048095A">
      <w:r w:rsidRPr="0048095A">
        <w:t>distance</w:t>
      </w:r>
      <w:r>
        <w:t xml:space="preserve"> nodes</w:t>
      </w:r>
      <w:r w:rsidRPr="0048095A">
        <w:t xml:space="preserve"> number</w:t>
      </w:r>
      <w:r>
        <w:t>s</w:t>
      </w:r>
      <w:r w:rsidRPr="0048095A">
        <w:t>: [1, 6, 19, 7]</w:t>
      </w:r>
    </w:p>
    <w:p w14:paraId="3A052F65" w14:textId="2D0861FB" w:rsidR="0048095A" w:rsidRDefault="00795AF0" w:rsidP="00BE265C">
      <w:r>
        <w:t>As it is clear, we have several plots for each of the different destinations w</w:t>
      </w:r>
      <w:r w:rsidR="001C0DA6">
        <w:t>h</w:t>
      </w:r>
      <w:r>
        <w:t xml:space="preserve">ich </w:t>
      </w:r>
      <w:r w:rsidR="001C0DA6">
        <w:t>are</w:t>
      </w:r>
      <w:r>
        <w:t xml:space="preserve"> calculated by </w:t>
      </w:r>
      <w:r w:rsidR="001C0DA6">
        <w:t xml:space="preserve">the </w:t>
      </w:r>
      <w:r w:rsidRPr="00523DDD">
        <w:t>network_detail.log</w:t>
      </w:r>
      <w:r>
        <w:t xml:space="preserve"> file.</w:t>
      </w:r>
    </w:p>
    <w:p w14:paraId="7013E8DA" w14:textId="77777777" w:rsidR="00BE265C" w:rsidRDefault="00BE265C" w:rsidP="00BE265C"/>
    <w:p w14:paraId="6607EEFB" w14:textId="109BAD80" w:rsidR="00DB3DE7" w:rsidRDefault="00DB3DE7" w:rsidP="00BE265C">
      <w:pPr>
        <w:jc w:val="both"/>
      </w:pPr>
      <w:r w:rsidRPr="00DB3DE7">
        <w:t xml:space="preserve">nodes PDR  [13.793103448275861, 10.344827586206897, 100.0, 100.0, 100.0, 100.0, 96.55172413793103, 10.344827586206897, 100.0, 10.344827586206897, 100.0, 82.75862068965517, 100.0, 100.0, 96.55172413793103, 93.10344827586206, 100.0, 10.344827586206897, 86.20689655172413, 75.86206896551724, 10.344827586206897, 6.896551724137931, </w:t>
      </w:r>
      <w:r w:rsidRPr="00DB3DE7">
        <w:lastRenderedPageBreak/>
        <w:t>6.896551724137931, 20.689655172413794, 100.0, 44.827586206896555, 10.344827586206897, 48.275862068965516, 10.344827586206897, 93.10344827586206, 0, 10.344827586206897, 13.793103448275861, 100.0, 20.689655172413794, 24.137931034482758, 20.689655172413794, 62.06896551724138, 68.96551724137932, 93.10344827586206, 100.0, 96.55172413793103, 82.75862068965517, 86.20689655172413, 100.0, 100.0, 100.0, 100.0]</w:t>
      </w:r>
    </w:p>
    <w:p w14:paraId="68EB01C5" w14:textId="77777777" w:rsidR="0027544F" w:rsidRDefault="0027544F" w:rsidP="002040EE"/>
    <w:p w14:paraId="66510B9E" w14:textId="191E1542" w:rsidR="0027544F" w:rsidRDefault="0027544F" w:rsidP="00BE265C">
      <w:pPr>
        <w:jc w:val="both"/>
      </w:pPr>
      <w:r w:rsidRPr="0027544F">
        <w:t>average PDR in the whole network [65.58908045977012, 63.218390804597696, 70.83333333333333, 62.85919540229886]</w:t>
      </w:r>
    </w:p>
    <w:p w14:paraId="5C7DD1E9" w14:textId="37634168" w:rsidR="00DF0FBA" w:rsidRDefault="00DF0FBA" w:rsidP="002040EE">
      <w:r w:rsidRPr="00DF0FBA">
        <w:drawing>
          <wp:inline distT="0" distB="0" distL="0" distR="0" wp14:anchorId="75D0FF48" wp14:editId="1BA0B5B3">
            <wp:extent cx="5943600" cy="4462780"/>
            <wp:effectExtent l="0" t="0" r="0" b="0"/>
            <wp:docPr id="1423452264" name="Picture 1" descr="A picture containing text, screenshot, line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452264" name="Picture 1" descr="A picture containing text, screenshot, line, plo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8287C" w14:textId="7065BFF1" w:rsidR="00DF0FBA" w:rsidRDefault="00DF0FBA" w:rsidP="00BE265C">
      <w:pPr>
        <w:jc w:val="center"/>
      </w:pPr>
      <w:r w:rsidRPr="00DF0FBA">
        <w:lastRenderedPageBreak/>
        <w:drawing>
          <wp:inline distT="0" distB="0" distL="0" distR="0" wp14:anchorId="0A81682E" wp14:editId="45F10498">
            <wp:extent cx="4953425" cy="3688080"/>
            <wp:effectExtent l="0" t="0" r="0" b="7620"/>
            <wp:docPr id="1427177043" name="Picture 1" descr="A picture containing text, screenshot, line, parall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177043" name="Picture 1" descr="A picture containing text, screenshot, line, paralle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74281" cy="3703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A7B57" w14:textId="131F59E0" w:rsidR="00DF0FBA" w:rsidRDefault="00DF0FBA" w:rsidP="00BE265C">
      <w:pPr>
        <w:jc w:val="center"/>
      </w:pPr>
      <w:r w:rsidRPr="00DF0FBA">
        <w:drawing>
          <wp:inline distT="0" distB="0" distL="0" distR="0" wp14:anchorId="34C79E1F" wp14:editId="21424C26">
            <wp:extent cx="5090160" cy="3836110"/>
            <wp:effectExtent l="0" t="0" r="0" b="0"/>
            <wp:docPr id="165424146" name="Picture 1" descr="A picture containing text, screenshot, line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24146" name="Picture 1" descr="A picture containing text, screenshot, line, plo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98388" cy="3842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A7668" w14:textId="73EB81AD" w:rsidR="00DF0FBA" w:rsidRDefault="00DF0FBA" w:rsidP="00BE265C">
      <w:pPr>
        <w:jc w:val="center"/>
      </w:pPr>
      <w:r w:rsidRPr="00DF0FBA">
        <w:lastRenderedPageBreak/>
        <w:drawing>
          <wp:inline distT="0" distB="0" distL="0" distR="0" wp14:anchorId="0253DFC7" wp14:editId="55BEDDE6">
            <wp:extent cx="4597400" cy="3449032"/>
            <wp:effectExtent l="0" t="0" r="0" b="0"/>
            <wp:docPr id="841790889" name="Picture 1" descr="A picture containing text, screenshot, line, parall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790889" name="Picture 1" descr="A picture containing text, screenshot, line, paralle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47212" cy="3486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F0FBA">
        <w:drawing>
          <wp:inline distT="0" distB="0" distL="0" distR="0" wp14:anchorId="0DD31F27" wp14:editId="12EF608C">
            <wp:extent cx="4944533" cy="3680402"/>
            <wp:effectExtent l="0" t="0" r="8890" b="0"/>
            <wp:docPr id="474481586" name="Picture 1" descr="A picture containing text, screenshot, diagram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481586" name="Picture 1" descr="A picture containing text, screenshot, diagram, rectang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79652" cy="3706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7544F" w:rsidRPr="0027544F">
        <w:lastRenderedPageBreak/>
        <w:drawing>
          <wp:inline distT="0" distB="0" distL="0" distR="0" wp14:anchorId="634E26B4" wp14:editId="20B8ACBA">
            <wp:extent cx="5173133" cy="3840056"/>
            <wp:effectExtent l="0" t="0" r="8890" b="8255"/>
            <wp:docPr id="28572700" name="Picture 1" descr="A picture containing text, screenshot, rectangl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72700" name="Picture 1" descr="A picture containing text, screenshot, rectangle, 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87922" cy="3851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7544F" w:rsidRPr="0027544F">
        <w:drawing>
          <wp:inline distT="0" distB="0" distL="0" distR="0" wp14:anchorId="2B615C4C" wp14:editId="62DCD861">
            <wp:extent cx="5317067" cy="3970190"/>
            <wp:effectExtent l="0" t="0" r="0" b="0"/>
            <wp:docPr id="1011078798" name="Picture 1" descr="A picture containing text, screenshot, diagram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078798" name="Picture 1" descr="A picture containing text, screenshot, diagram, rectang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19770" cy="3972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7544F" w:rsidRPr="0027544F">
        <w:lastRenderedPageBreak/>
        <w:drawing>
          <wp:inline distT="0" distB="0" distL="0" distR="0" wp14:anchorId="25812C37" wp14:editId="4D3FAD4E">
            <wp:extent cx="4936067" cy="3686757"/>
            <wp:effectExtent l="0" t="0" r="0" b="9525"/>
            <wp:docPr id="1143680775" name="Picture 1" descr="A picture containing text, screenshot, diagram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680775" name="Picture 1" descr="A picture containing text, screenshot, diagram, lin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51507" cy="3698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E5545" w14:textId="77777777" w:rsidR="0048095A" w:rsidRDefault="0048095A" w:rsidP="002040EE"/>
    <w:p w14:paraId="55F083D9" w14:textId="2806690D" w:rsidR="00596573" w:rsidRDefault="00596573" w:rsidP="00BE265C">
      <w:pPr>
        <w:jc w:val="both"/>
      </w:pPr>
      <w:r w:rsidRPr="00596573">
        <w:t xml:space="preserve">average latency in each node for all destinations [21.36068965517236, 20.986818181817913, 11.75379310344821, 203.79999999999995, 50.046249999999944, 1.2120689655174641, 71.92900000000013, 67.20800000000017, 38.0476, 97.41000000000008, 30.023999999999777, 66.54125, 13.07999999999964, 117.35333333333331, 61.068571428571474, 262.25333333333333, 82.50117647058838, 169.11666666666665, 200.38333333333335, 50.88647058823523, 15.692499999999862, 14.835000000000138, 62.62166666666661, 103.14000000000017, 93.80333333333344, 102.14333333333327, 35.47571428571422, 4.203214285714149, 17.181034482758808, 1.3572413793104667, 18.011785714285526, 24.49172413793108, 26.326428571428835, 22.359310344827637, 1.9093103448275668, 0.5396551724140001, 1.4192857142858446, 0.5792857142853336, 0.8872413793101416, 24.29269230769239, 19.62444444444428, 0.5627586206895746, 72.49333333333324, 5.17703703703691, 10.677083333333172, 22.970999999999446, 45.656923076922844, 0.5234482758617811, 249.77999999999975, 215.33666666666673, 27.07879999999971, 29.790400000000126, 47.9125000000001, 253.8233333333334, 8.026785714285674, 266.27, 19.838518518518548, 24.4827272727273, 17.864285714285643, 173.59333333333325, 61.1326923076923, 252.9433333333333, 53.05413793103451, 223.60333333333338, 22.686551724137995, 29.008888888888695, 23.891481481481176, 0.5631034482757262, 7.081923076923151, 2.104137931034388, 29.627586206896655, 216.66666666666674, 10.778965517241291, 13.124137931034495, 90.97550000000012, 54.86482758620674, 23.562857142857485, 5.212068965517088, 4.068518518518683, 357.5300000000002, 62.79560000000034, 13.155652173912802, 30.885714285714638, 42.074999999999896, 27.64125000000027, 26.24631578947353, 237.56000000000003, 34.01679999999993, 33.70349999999977, </w:t>
      </w:r>
      <w:r w:rsidRPr="00596573">
        <w:lastRenderedPageBreak/>
        <w:t>20.740740740740673, 152.81999999999994, 189.95000000000027, 162.96999999999994, 17.521153846153922, 15.591111111110793, 25.32296296296275, 27.60199999999986, 55.45368421052668, 1.7910344827586617, 66.26571428571427, 38.816666666666755, 81.41799999999985, 3.1492857142855866, 23.980000000000153, 4.171785714285371, 0.6044827586207985, 0.6017241379310753, 10.568571428571163, 3.1844827586207494, 46.72750000000053, 3.625172413792911, 12.74034482758588, 19.859310344827612, 0, 6.407931034482497, 15.977599999999892, 2.236206896552011, 8.440344827586104, 2.7600000000003515, 48.94666666666684, 2.029999999999863, 13.568846153846092, 123.94666666666664, 140.95333333333346, 63.179999999999964, 0, 13.47791666666698, 17.465, 94.08772727272729, 91.6257142857144, 58.06999999999984, 73.92999999999984, 61.78428571428559, 93.10799999999972, 54.71700000000019, 78.34304347826091, 1.6949999999999363, 110.39899999999955, 0.5699999999998423, 57.12090909090912, 72.0485714285712, 19.024074074073866, 0.5572413793104496, 115.2399999999999, 202.31333333333328, 11.109655172413763, 1.232068965517297, 30.81103448275854, 29.313103448276102, 6.351428571428561, 0, 135.43666666666672, 1.9824137931035035, 71.78666666666663, 17.100689655172282, 79.4558333333331, 0.5651724137930598, 29.155172413793103, 1.5392857142857028, 27.55592592592595, 1.7896551724137022, 152.3800000000001, 40.177599999999984, 69.0377272727272, 246.57333333333318, 141.80999999999995, 80.05999999999995, 128.68166666666613, 1.991379310345298, 103.98538461538466, 104.06666666666668, 42.85785714285748, 95.5933333333334, 26.11407407407396, 0, 183.33000000000007, 155.4174999999998, 1.20827586206898, 98.3483333333334, 86.30142857142839, 83.08666666666652, 19.761666666666834, 25.093999999999824, 20.02037037037032, 11.134482758620614, 16.120357142857163, 64.33999999999993, 18.654399999999622, 11.8579310344831, 4.5468965517243145, 5.396896551723996, 16.59000000000003]</w:t>
      </w:r>
    </w:p>
    <w:p w14:paraId="013175FC" w14:textId="7485A7A8" w:rsidR="00596573" w:rsidRDefault="00596573" w:rsidP="00BE265C">
      <w:pPr>
        <w:jc w:val="center"/>
      </w:pPr>
      <w:r w:rsidRPr="00596573">
        <w:drawing>
          <wp:inline distT="0" distB="0" distL="0" distR="0" wp14:anchorId="467DBBB0" wp14:editId="71B624DE">
            <wp:extent cx="4719175" cy="3513667"/>
            <wp:effectExtent l="0" t="0" r="5715" b="0"/>
            <wp:docPr id="64454491" name="Picture 1" descr="A picture containing text, screenshot, diagram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54491" name="Picture 1" descr="A picture containing text, screenshot, diagram, plo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51215" cy="3537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0DA36" w14:textId="44D19BD2" w:rsidR="00596573" w:rsidRDefault="00596573" w:rsidP="00BE265C">
      <w:pPr>
        <w:jc w:val="center"/>
      </w:pPr>
      <w:r w:rsidRPr="00596573">
        <w:lastRenderedPageBreak/>
        <w:drawing>
          <wp:inline distT="0" distB="0" distL="0" distR="0" wp14:anchorId="72A9817D" wp14:editId="6780BCE2">
            <wp:extent cx="5198533" cy="3855579"/>
            <wp:effectExtent l="0" t="0" r="2540" b="0"/>
            <wp:docPr id="72632735" name="Picture 1" descr="A picture containing text, screenshot, diagram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32735" name="Picture 1" descr="A picture containing text, screenshot, diagram, fon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10940" cy="3864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6573">
        <w:drawing>
          <wp:inline distT="0" distB="0" distL="0" distR="0" wp14:anchorId="550D31AE" wp14:editId="0C7FA103">
            <wp:extent cx="5511800" cy="4082030"/>
            <wp:effectExtent l="0" t="0" r="0" b="0"/>
            <wp:docPr id="816866547" name="Picture 1" descr="A picture containing text, screenshot, diagram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866547" name="Picture 1" descr="A picture containing text, screenshot, diagram, plo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15496" cy="4084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6573">
        <w:lastRenderedPageBreak/>
        <w:drawing>
          <wp:inline distT="0" distB="0" distL="0" distR="0" wp14:anchorId="40E95417" wp14:editId="5B9821D0">
            <wp:extent cx="5367867" cy="4000667"/>
            <wp:effectExtent l="0" t="0" r="4445" b="0"/>
            <wp:docPr id="1106960981" name="Picture 1" descr="A picture containing text, screenshot, diagram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960981" name="Picture 1" descr="A picture containing text, screenshot, diagram, fon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88858" cy="4016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6573">
        <w:drawing>
          <wp:inline distT="0" distB="0" distL="0" distR="0" wp14:anchorId="44FEE7E7" wp14:editId="6EC47106">
            <wp:extent cx="5655522" cy="3986055"/>
            <wp:effectExtent l="0" t="0" r="2540" b="0"/>
            <wp:docPr id="69638144" name="Picture 1" descr="A picture containing text, screenshot, diagram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38144" name="Picture 1" descr="A picture containing text, screenshot, diagram, lin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59237" cy="3988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6573">
        <w:lastRenderedPageBreak/>
        <w:drawing>
          <wp:inline distT="0" distB="0" distL="0" distR="0" wp14:anchorId="69463E24" wp14:editId="1BB5024E">
            <wp:extent cx="5367867" cy="3970272"/>
            <wp:effectExtent l="0" t="0" r="4445" b="0"/>
            <wp:docPr id="1980571981" name="Picture 1" descr="A picture containing text, screenshot, diagram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571981" name="Picture 1" descr="A picture containing text, screenshot, diagram, rectangl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91220" cy="398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6573">
        <w:drawing>
          <wp:inline distT="0" distB="0" distL="0" distR="0" wp14:anchorId="4830731B" wp14:editId="0C0C0968">
            <wp:extent cx="5393267" cy="3994244"/>
            <wp:effectExtent l="0" t="0" r="0" b="6350"/>
            <wp:docPr id="619332764" name="Picture 1" descr="A picture containing text, diagram, screenshot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332764" name="Picture 1" descr="A picture containing text, diagram, screenshot, plo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97448" cy="3997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6573">
        <w:lastRenderedPageBreak/>
        <w:drawing>
          <wp:inline distT="0" distB="0" distL="0" distR="0" wp14:anchorId="3A76D200" wp14:editId="0C12326A">
            <wp:extent cx="5943600" cy="4368800"/>
            <wp:effectExtent l="0" t="0" r="0" b="0"/>
            <wp:docPr id="803412298" name="Picture 1" descr="A picture containing text, diagram, screensh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412298" name="Picture 1" descr="A picture containing text, diagram, screenshot, lin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E8AA4" w14:textId="10FF86BE" w:rsidR="00596573" w:rsidRDefault="00596573" w:rsidP="00BE265C">
      <w:pPr>
        <w:jc w:val="both"/>
      </w:pPr>
      <w:r w:rsidRPr="00596573">
        <w:t xml:space="preserve">average burst packet loss in each node for all destinations [[0, 0.3181818181818182, 0, 0, 0.8125, 0, 0, 1.7, 1.2, 0.12, 0, 0.12, 0.625, 0.11538461538461539, 0, 0.3333333333333333, 0, 0.6470588235294118, 0, 0, 0.7058823529411765, 0.20833333333333334, 0.5, 0.16666666666666666, 0, 0, 0, 0.38095238095238093, 0, 0, 0, 0, 0.03571428571428571, 0, 0.03571428571428571, 0, 0, 0, 0.03571428571428571, 0.03571428571428571, 0, 0.11538461538461539, 0.6111111111111112, 0, 1.4166666666666667, 0.037037037037037035, 0.20833333333333334, 0.3, 1.0769230769230769, 0, 0, 0, 0, 0.16, 0.16, 1.25, 0, 0.03571428571428571, 0, 0.07407407407407407, 0.22727272727272727, 0.03571428571428571, 0, 0.11538461538461539, 0, 0, 0, 0, 0.07407407407407407, 0.07407407407407407, 0, 0.11538461538461539, 0, 0, 0, 0, 0, 0.25, 0, 0.38095238095238093, 0, 0, 0.037037037037037035, 0, 0.16, 0.21739130434782608, 0.38095238095238093, 1.3333333333333333, 0.5625, 0.47368421052631576, 0, 0.16, 0.4, 0.07407407407407407, 0, 0, 0, 0.11538461538461539, 0.07407407407407407, 0.07407407407407407, 0.16, 0.5263157894736842, 0, 0, 0.16666666666666666, 0.16, 0.03571428571428571, 0, 0.03571428571428571, 0, 0, 0.03571428571428571, 0, 0.3, 0, 0, 0, 0, 0, 0.16, 0, 0, 0, 0.38095238095238093, 0, 0.11538461538461539, 0, 0, 0.14285714285714285, 0, 0.20833333333333334, 0.03571428571428571, 0.3181818181818182, 0, 0, 0, 1.0, 0, 0.4, 0.2608695652173913, 0.03571428571428571, 1.8, 0, 1.5454545454545454, 2.142857142857143, 0.07407407407407407, 0, 0, 0, 0, 0, 0, 0, 0.03571428571428571, 0, 0, 0, 0, 0, 0.20833333333333334, 0, 0, 0.03571428571428571, 0.07407407407407407, 0, 0, 0.16, 0.3181818181818182, 0, 0, 0, 2.6666666666666665, 0, 1.2307692307692308, 0, 1.0, 0, 0.07407407407407407, 0, 0, 0, 0, 0, 0, 0, 0.5555555555555556, 0.35, 0.07407407407407407, 0, </w:t>
      </w:r>
      <w:r w:rsidRPr="00596573">
        <w:lastRenderedPageBreak/>
        <w:t xml:space="preserve">0.03571428571428571, 0.16666666666666666, 0.16, 0, 0, 0, 0], [0, 0.3181818181818182, 0, 0, 0.8125, 0, 0, 1.7, 1.2, 0.12, 0, 0.12, 0.625, 0.11538461538461539, 0, 0.3333333333333333, 0, 0.6470588235294118, 0, 0, 0.7058823529411765, 0.20833333333333334, 0.5, 0.16666666666666666, 0, 0, 0, 0.38095238095238093, 0, 0, 0, 0, 0.03571428571428571, 0, 0.03571428571428571, 0, 0, 0, 0.03571428571428571, 0.03571428571428571, 0, 0.11538461538461539, 0.6111111111111112, 0, 1.4166666666666667, 0.037037037037037035, 0.20833333333333334, 0.3, 1.0769230769230769, 0, 0, 0, 0, 0.16, 0.16, 1.25, 0, 0.03571428571428571, 0, 0.07407407407407407, 0.22727272727272727, 0.03571428571428571, 0, 0.11538461538461539, 0, 0, 0, 0, 0.07407407407407407, 0.07407407407407407, 0, 0.11538461538461539, 0, 0, 0, 0, 0, 0.25, 0, 0.38095238095238093, 0, 0, 0.037037037037037035, 0, 0.16, 0.21739130434782608, 0.38095238095238093, 1.3333333333333333, 0.5625, 0.47368421052631576, 0, 0.16, 0.4, 0.07407407407407407, 0, 0, 0, 0.11538461538461539, 0.07407407407407407, 0.07407407407407407, 0.16, 0.5263157894736842, 0, 0, 0.16666666666666666, 0.16, 0.03571428571428571, 0, 0.03571428571428571, 0, 0, 0.03571428571428571, 0, 0.3, 0, 0, 0, 0, 0, 0.16, 0, 0, 0, 0.38095238095238093, 0, 0.11538461538461539, 0, 0, 0.14285714285714285, 0, 0.20833333333333334, 0.03571428571428571, 0.3181818181818182, 0, 0, 0, 1.0, 0, 0.4, 0.2608695652173913, 0.03571428571428571, 1.8, 0, 1.5454545454545454, 2.142857142857143, 0.07407407407407407, 0, 0, 0, 0, 0, 0, 0, 0.03571428571428571, 0, 0, 0, 0, 0, 0.20833333333333334, 0, 0, 0.03571428571428571, 0.07407407407407407, 0, 0, 0.16, 0.3181818181818182, 0, 0, 0, 2.6666666666666665, 0, 1.2307692307692308, 0, 1.0, 0, 0.07407407407407407, 0, 0, 0, 0, 0, 0, 0, 0.5555555555555556, 0.35, 0.07407407407407407, 0, 0.03571428571428571, 0.16666666666666666, 0.16, 0, 0, 0, 0], [0, 0.3181818181818182, 0, 0, 0.8125, 0, 0, 1.7, 1.2, 0.12, 0, 0.12, 0.625, 0.11538461538461539, 0, 0.3333333333333333, 0, 0.6470588235294118, 0, 0, 0.7058823529411765, 0.20833333333333334, 0.5, 0.16666666666666666, 0, 0, 0, 0.38095238095238093, 0, 0, 0, 0, 0.03571428571428571, 0, 0.03571428571428571, 0, 0, 0, 0.03571428571428571, 0.03571428571428571, 0, 0.11538461538461539, 0.6111111111111112, 0, 1.4166666666666667, 0.037037037037037035, 0.20833333333333334, 0.3, 1.0769230769230769, 0, 0, 0, 0, 0.16, 0.16, 1.25, 0, 0.03571428571428571, 0, 0.07407407407407407, 0.22727272727272727, 0.03571428571428571, 0, 0.11538461538461539, 0, 0, 0, 0, 0.07407407407407407, 0.07407407407407407, 0, 0.11538461538461539, 0, 0, 0, 0, 0, 0.25, 0, 0.38095238095238093, 0, 0, 0.037037037037037035, 0, 0.16, 0.21739130434782608, 0.38095238095238093, 1.3333333333333333, 0.5625, 0.47368421052631576, 0, 0.16, 0.4, 0.07407407407407407, 0, 0, 0, 0.11538461538461539, 0.07407407407407407, 0.07407407407407407, 0.16, 0.5263157894736842, 0, 0, 0.16666666666666666, 0.16, 0.03571428571428571, 0, 0.03571428571428571, 0, 0, 0.03571428571428571, 0, 0.3, 0, 0, 0, 0, 0, 0.16, 0, 0, 0, 0.38095238095238093, 0, 0.11538461538461539, 0, 0, 0.14285714285714285, 0, 0.20833333333333334, 0.03571428571428571, 0.3181818181818182, 0, 0, 0, 1.0, 0, 0.4, 0.2608695652173913, 0.03571428571428571, 1.8, 0, 1.5454545454545454, 2.142857142857143, 0.07407407407407407, 0, 0, 0, 0, 0, 0, 0, 0.03571428571428571, 0, 0, 0, 0, 0, 0.20833333333333334, 0, 0, 0.03571428571428571, 0.07407407407407407, 0, 0, 0.16, 0.3181818181818182, 0, 0, 0, 2.6666666666666665, 0, 1.2307692307692308, 0, 1.0, 0, 0.07407407407407407, 0, 0, 0, 0, 0, 0, 0, 0.5555555555555556, 0.35, 0.07407407407407407, 0, 0.03571428571428571, 0.16666666666666666, 0.16, 0, 0, 0, 0], [0, 0.3181818181818182, 0, 0, 0.8125, 0, 0, 1.7, 1.2, 0.12, 0, 0.12, 0.625, 0.11538461538461539, 0, 0.3333333333333333, 0, 0.6470588235294118, 0, 0, 0.7058823529411765, 0.20833333333333334, 0.5, 0.16666666666666666, 0, 0, 0, 0.38095238095238093, 0, 0, 0, 0, 0.03571428571428571, 0, 0.03571428571428571, 0, 0, 0, </w:t>
      </w:r>
      <w:r w:rsidRPr="00596573">
        <w:lastRenderedPageBreak/>
        <w:t>0.03571428571428571, 0.03571428571428571, 0, 0.11538461538461539, 0.6111111111111112, 0, 1.4166666666666667, 0.037037037037037035, 0.20833333333333334, 0.3, 1.0769230769230769, 0, 0, 0, 0, 0.16, 0.16, 1.25, 0, 0.03571428571428571, 0, 0.07407407407407407, 0.22727272727272727, 0.03571428571428571, 0, 0.11538461538461539, 0, 0, 0, 0, 0.07407407407407407, 0.07407407407407407, 0, 0.11538461538461539, 0, 0, 0, 0, 0, 0.25, 0, 0.38095238095238093, 0, 0, 0.037037037037037035, 0, 0.16, 0.21739130434782608, 0.38095238095238093, 1.3333333333333333, 0.5625, 0.47368421052631576, 0, 0.16, 0.4, 0.07407407407407407, 0, 0, 0, 0.11538461538461539, 0.07407407407407407, 0.07407407407407407, 0.16, 0.5263157894736842, 0, 0, 0.16666666666666666, 0.16, 0.03571428571428571, 0, 0.03571428571428571, 0, 0, 0.03571428571428571, 0, 0.3, 0, 0, 0, 0, 0, 0.16, 0, 0, 0, 0.38095238095238093, 0, 0.11538461538461539, 0, 0, 0.14285714285714285, 0, 0.20833333333333334, 0.03571428571428571, 0.3181818181818182, 0, 0, 0, 1.0, 0, 0.4, 0.2608695652173913, 0.03571428571428571, 1.8, 0, 1.5454545454545454, 2.142857142857143, 0.07407407407407407, 0, 0, 0, 0, 0, 0, 0, 0.03571428571428571, 0, 0, 0, 0, 0, 0.20833333333333334, 0, 0, 0.03571428571428571, 0.07407407407407407, 0, 0, 0.16, 0.3181818181818182, 0, 0, 0, 2.6666666666666665, 0, 1.2307692307692308, 0, 1.0, 0, 0.07407407407407407, 0, 0, 0, 0, 0, 0, 0, 0.5555555555555556, 0.35, 0.07407407407407407, 0, 0.03571428571428571, 0.16666666666666666, 0.16, 0, 0, 0, 0]]</w:t>
      </w:r>
    </w:p>
    <w:p w14:paraId="0C95E469" w14:textId="77777777" w:rsidR="00596573" w:rsidRDefault="00596573" w:rsidP="002040EE"/>
    <w:p w14:paraId="19BDBB7E" w14:textId="3853943E" w:rsidR="00596573" w:rsidRDefault="00596573" w:rsidP="00BE265C">
      <w:r w:rsidRPr="00596573">
        <w:drawing>
          <wp:inline distT="0" distB="0" distL="0" distR="0" wp14:anchorId="048507C2" wp14:editId="671223AA">
            <wp:extent cx="5943600" cy="4504055"/>
            <wp:effectExtent l="0" t="0" r="0" b="0"/>
            <wp:docPr id="1557831126" name="Picture 1" descr="A picture containing text, screenshot, pl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831126" name="Picture 1" descr="A picture containing text, screenshot, plot, lin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0ABF6" w14:textId="3A9D6882" w:rsidR="00596573" w:rsidRDefault="00596573" w:rsidP="00BE265C">
      <w:pPr>
        <w:jc w:val="center"/>
      </w:pPr>
      <w:r w:rsidRPr="00596573">
        <w:lastRenderedPageBreak/>
        <w:drawing>
          <wp:inline distT="0" distB="0" distL="0" distR="0" wp14:anchorId="46F8194A" wp14:editId="6C11B9DB">
            <wp:extent cx="5046134" cy="3794304"/>
            <wp:effectExtent l="0" t="0" r="2540" b="0"/>
            <wp:docPr id="115645078" name="Picture 1" descr="A picture containing text, screenshot, pl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45078" name="Picture 1" descr="A picture containing text, screenshot, plot, lin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73947" cy="381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6573">
        <w:drawing>
          <wp:inline distT="0" distB="0" distL="0" distR="0" wp14:anchorId="52CA9B3E" wp14:editId="37770966">
            <wp:extent cx="5461000" cy="4184433"/>
            <wp:effectExtent l="0" t="0" r="6350" b="6985"/>
            <wp:docPr id="194844068" name="Picture 1" descr="A picture containing text, screenshot, line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44068" name="Picture 1" descr="A picture containing text, screenshot, line, plo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63516" cy="4186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6573">
        <w:lastRenderedPageBreak/>
        <w:drawing>
          <wp:inline distT="0" distB="0" distL="0" distR="0" wp14:anchorId="77346B54" wp14:editId="50B1DF79">
            <wp:extent cx="5588000" cy="4227418"/>
            <wp:effectExtent l="0" t="0" r="0" b="1905"/>
            <wp:docPr id="1628601932" name="Picture 1" descr="A picture containing text, screenshot, pl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601932" name="Picture 1" descr="A picture containing text, screenshot, plot, lin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94809" cy="4232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6573">
        <w:drawing>
          <wp:inline distT="0" distB="0" distL="0" distR="0" wp14:anchorId="40099D6E" wp14:editId="549087DB">
            <wp:extent cx="5003800" cy="3839989"/>
            <wp:effectExtent l="0" t="0" r="6350" b="8255"/>
            <wp:docPr id="2023181602" name="Picture 1" descr="A picture containing text, number, screensh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181602" name="Picture 1" descr="A picture containing text, number, screenshot, lin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06615" cy="3842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6573">
        <w:lastRenderedPageBreak/>
        <w:drawing>
          <wp:inline distT="0" distB="0" distL="0" distR="0" wp14:anchorId="7139F0FD" wp14:editId="5F9C3766">
            <wp:extent cx="5376333" cy="4156319"/>
            <wp:effectExtent l="0" t="0" r="0" b="0"/>
            <wp:docPr id="1139151377" name="Picture 1" descr="A picture containing text, number, line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151377" name="Picture 1" descr="A picture containing text, number, line, fon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86576" cy="4164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6573">
        <w:drawing>
          <wp:inline distT="0" distB="0" distL="0" distR="0" wp14:anchorId="5BDC87D6" wp14:editId="48E022E0">
            <wp:extent cx="5088467" cy="3906594"/>
            <wp:effectExtent l="0" t="0" r="0" b="0"/>
            <wp:docPr id="248588772" name="Picture 1" descr="A graph with numbers and dot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588772" name="Picture 1" descr="A graph with numbers and dots&#10;&#10;Description automatically generated with low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89864" cy="3907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6573">
        <w:lastRenderedPageBreak/>
        <w:drawing>
          <wp:inline distT="0" distB="0" distL="0" distR="0" wp14:anchorId="43BF10B4" wp14:editId="510210B1">
            <wp:extent cx="5943600" cy="4450080"/>
            <wp:effectExtent l="0" t="0" r="0" b="7620"/>
            <wp:docPr id="1708793764" name="Picture 1" descr="A picture containing text, number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793764" name="Picture 1" descr="A picture containing text, number, lin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FD56B" w14:textId="1AD6C00F" w:rsidR="00596573" w:rsidRDefault="00596573" w:rsidP="00BE265C">
      <w:pPr>
        <w:jc w:val="both"/>
      </w:pPr>
      <w:r w:rsidRPr="00596573">
        <w:t>scanning energy in each node [1208.674500002935, 1218.2238000029697, 1215.0462600029584, 1210.9596600029433, 1216.1971800029626, 1209.3750600029377, 1216.322280002963, 1211.143140002944, 1201.9441200029105, 1213.9203600029543, 1202.311080002912, 1208.7579000029355, 1211.1264600029442, 1211.6685600029462, 1211.3349600029449, 1210.4592600029416, 1214.3373600029556, 1209.5919000029385, 1211.3016000029447, 1209.4000800029378, 1209.95886000294, 1208.5577400029347, 1203.0366600029145, 1205.088300002922, 1208.582760002935, 1211.943780002947, 1209.6002400029386, 1200.985020002907, 1207.9989600029328, 1201.6522200029096, 1209.4251000029378, 1250.1910200030861, 1204.2793200029191, 1209.6002400029386, 1205.5136400029235, 1213.6701600029535, 1211.0097000029436, 1210.8095400029429, 1219.875120002976, 1219.958520002976, 1218.6074400029713, 1219.0494600029726, 1216.1554800029623, 1209.199920002937, 1215.6550800029604, 1207.4735400029306, 1212.9529200029506, 1212.1606200029478, 1209.5251800029382]</w:t>
      </w:r>
    </w:p>
    <w:p w14:paraId="060F3DF6" w14:textId="5B78D355" w:rsidR="00596573" w:rsidRDefault="00596573" w:rsidP="00596573">
      <w:r w:rsidRPr="00596573">
        <w:lastRenderedPageBreak/>
        <w:drawing>
          <wp:inline distT="0" distB="0" distL="0" distR="0" wp14:anchorId="4550406A" wp14:editId="414A0333">
            <wp:extent cx="5943600" cy="4417695"/>
            <wp:effectExtent l="0" t="0" r="0" b="1905"/>
            <wp:docPr id="940110333" name="Picture 1" descr="A picture containing text, screenshot, rectangle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110333" name="Picture 1" descr="A picture containing text, screenshot, rectangle, display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194C7" w14:textId="222F2333" w:rsidR="00596573" w:rsidRDefault="00596573" w:rsidP="00BE265C">
      <w:pPr>
        <w:jc w:val="both"/>
      </w:pPr>
      <w:r w:rsidRPr="00596573">
        <w:t>switching energy in each node [2.69119800000007, 2.1048660000000483, 2.262978000000054, 2.526498000000064, 2.253096000000054, 2.7109620000000714, 2.1905100000000517, 2.5660260000000656, 3.1325940000000263, 2.4013260000000596, 3.0897720000000333, 2.67802200000007, 2.539674000000065, 2.526498000000064, 2.572614000000066, 2.572614000000066, 2.3552100000000578, 2.661552000000069, 2.5363800000000647, 2.67143400000007, 2.6648460000000695, 2.6879040000000707, 3.1128300000000295, 2.9876580000000486, 2.6944920000000705, 2.516616000000064, 2.67472800000007, 3.208356000000015, 2.7274320000000722, 3.162240000000022, 2.707668000000071, 0.023057999999999995, 2.990952000000048, 2.67472800000007, 2.8888380000000633, 2.4013260000000596, 2.523204000000064, 2.549556000000065, 1.9731060000000433, 1.9731060000000433, 2.0851020000000475, 2.015928000000045, 2.253096000000054, 2.697786000000071, 2.2695660000000544, 2.813076000000075, 2.4507360000000613, 2.467206000000062, 2.654964000000069]</w:t>
      </w:r>
    </w:p>
    <w:p w14:paraId="3AFAE143" w14:textId="133201F9" w:rsidR="00596573" w:rsidRDefault="00596573" w:rsidP="00596573">
      <w:r w:rsidRPr="00596573">
        <w:lastRenderedPageBreak/>
        <w:drawing>
          <wp:inline distT="0" distB="0" distL="0" distR="0" wp14:anchorId="00827A30" wp14:editId="389A5A52">
            <wp:extent cx="5943600" cy="4474845"/>
            <wp:effectExtent l="0" t="0" r="0" b="1905"/>
            <wp:docPr id="995645695" name="Picture 1" descr="A picture containing text, screenshot, line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645695" name="Picture 1" descr="A picture containing text, screenshot, line, plo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431F9" w14:textId="1AD6B051" w:rsidR="00596573" w:rsidRDefault="00596573" w:rsidP="00BE265C">
      <w:pPr>
        <w:jc w:val="both"/>
      </w:pPr>
      <w:r w:rsidRPr="00596573">
        <w:t>transmitting energy in each node [18.888386399998957, 14.773168799999317, 15.88289039999922, 17.732426399999056, 15.813532799999226, 19.027101599998947, 15.374267999999265, 18.009856799999035, 21.986359199998688, 16.853896799999138, 21.685809599998716, 18.795909599998964, 17.824903199999053, 17.732426399999056, 18.05609519999903, 18.05609519999903, 16.530227999999163, 18.680313599998975, 17.801783999999053, 18.74967119999897, 18.703432799998975, 18.86526719999896, 21.847643999998702, 20.96911439999878, 18.911505599998957, 17.663068799999067, 18.772790399998968, 22.518100799998642, 19.142697599998936, 22.194431999998674, 19.00398239999895, 0.16183440000000002, 20.992233599998777, 18.772790399998968, 20.275538399998837, 16.853896799999138, 17.70930719999906, 17.894260799999046, 13.848400799999398, 13.848400799999398, 14.634453599999327, 14.14895039999937, 15.813532799999226, 18.934624799998954, 15.929128799999216, 19.743796799998883, 17.200684799999102, 17.316280799999095, 18.634075199998982]</w:t>
      </w:r>
    </w:p>
    <w:p w14:paraId="085EFC3A" w14:textId="6FA7AE1F" w:rsidR="00596573" w:rsidRDefault="00596573" w:rsidP="002040EE">
      <w:r w:rsidRPr="00596573">
        <w:lastRenderedPageBreak/>
        <w:drawing>
          <wp:inline distT="0" distB="0" distL="0" distR="0" wp14:anchorId="0ECFD82C" wp14:editId="0B5AA7D2">
            <wp:extent cx="5943600" cy="4502785"/>
            <wp:effectExtent l="0" t="0" r="0" b="0"/>
            <wp:docPr id="1823691150" name="Picture 1" descr="A picture containing text, screenshot, line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691150" name="Picture 1" descr="A picture containing text, screenshot, line, plo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862F9" w14:textId="77777777" w:rsidR="00596573" w:rsidRDefault="00596573" w:rsidP="002040EE"/>
    <w:p w14:paraId="70676028" w14:textId="06580DC7" w:rsidR="00596573" w:rsidRDefault="00596573" w:rsidP="002040EE">
      <w:r w:rsidRPr="00596573">
        <w:t>sleeping energy in each node [0.0, 0.0, 0.0, 0.0, 0.0, 0.0, 0.0, 0.0, 0.0, 0.0, 0.0, 0.0, 0.0, 0.0, 0.0, 0.0, 0.0, 0.0, 0.0, 0.0, 0.0, 0.0, 0.0, 0.0, 0.0, 0.0, 0.0, 0.0, 0.0, 0.0, 0.0, 0.0, 0.0, 0.0, 0.0, 0.0, 0.0, 0.0, 0.0, 0.0, 0.0, 0.0, 0.0, 0.0, 0.0, 0.0, 0.0, 0.0, 0.0]</w:t>
      </w:r>
    </w:p>
    <w:p w14:paraId="1C6AA20E" w14:textId="77777777" w:rsidR="00596573" w:rsidRDefault="00596573" w:rsidP="002040EE"/>
    <w:p w14:paraId="19756A00" w14:textId="7F4576E1" w:rsidR="00795AF0" w:rsidRDefault="00795AF0" w:rsidP="00BE265C">
      <w:pPr>
        <w:jc w:val="both"/>
      </w:pPr>
      <w:r w:rsidRPr="00795AF0">
        <w:t>total energy in each node [1230.254084402934, 1235.101834802969, 1233.1921284029577, 1231.2185844029425, 1234.2638088029619, 1231.1131236029369, 1233.8870580029625, 1231.7190228029428, 1227.0630732029092, 1233.1755828029536, 1227.0866616029107, 1230.2318316029346, 1231.4910372029433, 1231.9274844029453, 1231.963669202944, 1231.0879692029407, 1233.222798002955, 1230.9337656029375, 1231.6397640029438, 1230.821185202937, 1231.327138802939, 1230.1109112029337, 1227.9971340029133, 1229.0450724029208, 1230.188757602934, 1232.1234648029463, 1231.0477584029375, 1226.7114768029057, 1229.8690896029318, 1227.0088920029084, 1231.1367504029367, 1250.3759124030862, 1228.262505602918, 1231.0477584029375, 1228.6780164029224, 1232.9253828029528, 1231.2422112029428, 1231.253356802942, 1235.6966268029755, 1235.7800268029755, 1235.3269956029706, 1235.214338402972, 1234.2221088029617, 1230.8323308029362, 1233.8537748029598, 1230.0304128029295, 1232.6043408029498, 1231.9441068029469, 1230.8142192029372]</w:t>
      </w:r>
    </w:p>
    <w:p w14:paraId="2903DB6C" w14:textId="66D8925B" w:rsidR="00795AF0" w:rsidRDefault="00795AF0" w:rsidP="00BE265C">
      <w:pPr>
        <w:jc w:val="center"/>
      </w:pPr>
      <w:r w:rsidRPr="00795AF0">
        <w:lastRenderedPageBreak/>
        <w:drawing>
          <wp:inline distT="0" distB="0" distL="0" distR="0" wp14:anchorId="1D73A6B5" wp14:editId="1ED8DBAD">
            <wp:extent cx="5638800" cy="4142952"/>
            <wp:effectExtent l="0" t="0" r="0" b="0"/>
            <wp:docPr id="1365663992" name="Picture 1" descr="A picture containing text, screenshot, display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663992" name="Picture 1" descr="A picture containing text, screenshot, display, rectangl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640589" cy="414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8F768" w14:textId="77777777" w:rsidR="00596573" w:rsidRDefault="00596573" w:rsidP="002040EE"/>
    <w:p w14:paraId="45DFFFFC" w14:textId="77777777" w:rsidR="00596573" w:rsidRDefault="00596573" w:rsidP="002040EE"/>
    <w:p w14:paraId="7E7B95C9" w14:textId="77777777" w:rsidR="00596573" w:rsidRDefault="00596573" w:rsidP="002040EE"/>
    <w:p w14:paraId="18541198" w14:textId="77777777" w:rsidR="00596573" w:rsidRDefault="00596573" w:rsidP="002040EE"/>
    <w:p w14:paraId="158CBFA4" w14:textId="77777777" w:rsidR="00596573" w:rsidRDefault="00596573" w:rsidP="002040EE"/>
    <w:p w14:paraId="5546F127" w14:textId="77777777" w:rsidR="00596573" w:rsidRDefault="00596573" w:rsidP="002040EE"/>
    <w:p w14:paraId="5E92D6FA" w14:textId="77777777" w:rsidR="00596573" w:rsidRDefault="00596573" w:rsidP="002040EE"/>
    <w:p w14:paraId="4BEAC925" w14:textId="77777777" w:rsidR="00596573" w:rsidRDefault="00596573" w:rsidP="002040EE"/>
    <w:p w14:paraId="178F6536" w14:textId="77777777" w:rsidR="00596573" w:rsidRDefault="00596573" w:rsidP="002040EE"/>
    <w:p w14:paraId="3FDBF6E9" w14:textId="77777777" w:rsidR="00596573" w:rsidRDefault="00596573" w:rsidP="002040EE"/>
    <w:p w14:paraId="58797531" w14:textId="35A3B30D" w:rsidR="00F46E03" w:rsidRDefault="00F46E03" w:rsidP="002040EE">
      <w:proofErr w:type="gramStart"/>
      <w:r>
        <w:t>All of</w:t>
      </w:r>
      <w:proofErr w:type="gramEnd"/>
      <w:r>
        <w:t xml:space="preserve"> the modified codes are available in </w:t>
      </w:r>
      <w:r w:rsidR="001C0DA6">
        <w:t xml:space="preserve">the </w:t>
      </w:r>
      <w:r w:rsidRPr="00F46E03">
        <w:t>My_performance_analyzer.py</w:t>
      </w:r>
      <w:r>
        <w:t xml:space="preserve"> file in the current directory.</w:t>
      </w:r>
      <w:r w:rsidR="00795AF0">
        <w:t xml:space="preserve"> And note that we need to don’t consider redundancies for box plot charts.</w:t>
      </w:r>
    </w:p>
    <w:sectPr w:rsidR="00F46E03">
      <w:footerReference w:type="default" r:id="rId3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E432F" w14:textId="77777777" w:rsidR="00FF7A23" w:rsidRDefault="00FF7A23" w:rsidP="00BE265C">
      <w:pPr>
        <w:spacing w:after="0" w:line="240" w:lineRule="auto"/>
      </w:pPr>
      <w:r>
        <w:separator/>
      </w:r>
    </w:p>
  </w:endnote>
  <w:endnote w:type="continuationSeparator" w:id="0">
    <w:p w14:paraId="50D57B3C" w14:textId="77777777" w:rsidR="00FF7A23" w:rsidRDefault="00FF7A23" w:rsidP="00BE26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351711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5DA45E" w14:textId="0CDE1DC4" w:rsidR="00BE265C" w:rsidRDefault="00BE26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8BFDCF" w14:textId="77777777" w:rsidR="00BE265C" w:rsidRDefault="00BE26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2003E5" w14:textId="77777777" w:rsidR="00FF7A23" w:rsidRDefault="00FF7A23" w:rsidP="00BE265C">
      <w:pPr>
        <w:spacing w:after="0" w:line="240" w:lineRule="auto"/>
      </w:pPr>
      <w:r>
        <w:separator/>
      </w:r>
    </w:p>
  </w:footnote>
  <w:footnote w:type="continuationSeparator" w:id="0">
    <w:p w14:paraId="568C495F" w14:textId="77777777" w:rsidR="00FF7A23" w:rsidRDefault="00FF7A23" w:rsidP="00BE265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ysDA1NjE3NbE0MDZS0lEKTi0uzszPAykwqwUAYyTQGiwAAAA="/>
  </w:docVars>
  <w:rsids>
    <w:rsidRoot w:val="00FF3B53"/>
    <w:rsid w:val="00005E83"/>
    <w:rsid w:val="001C0DA6"/>
    <w:rsid w:val="001F2F95"/>
    <w:rsid w:val="002040EE"/>
    <w:rsid w:val="002278B0"/>
    <w:rsid w:val="00247AB9"/>
    <w:rsid w:val="0027544F"/>
    <w:rsid w:val="00330F1F"/>
    <w:rsid w:val="0035570A"/>
    <w:rsid w:val="00355ACE"/>
    <w:rsid w:val="00372B90"/>
    <w:rsid w:val="00404121"/>
    <w:rsid w:val="0048095A"/>
    <w:rsid w:val="004B3182"/>
    <w:rsid w:val="00523DDD"/>
    <w:rsid w:val="00534E6F"/>
    <w:rsid w:val="005665E9"/>
    <w:rsid w:val="00596573"/>
    <w:rsid w:val="005A3932"/>
    <w:rsid w:val="005D1A3B"/>
    <w:rsid w:val="0067647B"/>
    <w:rsid w:val="006B4EDE"/>
    <w:rsid w:val="006E475A"/>
    <w:rsid w:val="006F5AC9"/>
    <w:rsid w:val="00743678"/>
    <w:rsid w:val="00795AF0"/>
    <w:rsid w:val="007C3038"/>
    <w:rsid w:val="008E6BC9"/>
    <w:rsid w:val="009A2178"/>
    <w:rsid w:val="00A0305C"/>
    <w:rsid w:val="00A27CCA"/>
    <w:rsid w:val="00AA5638"/>
    <w:rsid w:val="00AB63D5"/>
    <w:rsid w:val="00B1470F"/>
    <w:rsid w:val="00B206A4"/>
    <w:rsid w:val="00BE1FEC"/>
    <w:rsid w:val="00BE265C"/>
    <w:rsid w:val="00CC3B69"/>
    <w:rsid w:val="00D903D2"/>
    <w:rsid w:val="00DA0110"/>
    <w:rsid w:val="00DB3DE7"/>
    <w:rsid w:val="00DB53A6"/>
    <w:rsid w:val="00DE74CE"/>
    <w:rsid w:val="00DF0FBA"/>
    <w:rsid w:val="00DF3AFC"/>
    <w:rsid w:val="00E44A5F"/>
    <w:rsid w:val="00E761CE"/>
    <w:rsid w:val="00F46E03"/>
    <w:rsid w:val="00FF3B53"/>
    <w:rsid w:val="00FF7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37767"/>
  <w15:chartTrackingRefBased/>
  <w15:docId w15:val="{271A0296-04A7-4FAA-9675-2DD141392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3B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A393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E2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265C"/>
  </w:style>
  <w:style w:type="paragraph" w:styleId="Footer">
    <w:name w:val="footer"/>
    <w:basedOn w:val="Normal"/>
    <w:link w:val="FooterChar"/>
    <w:uiPriority w:val="99"/>
    <w:unhideWhenUsed/>
    <w:rsid w:val="00BE2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26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32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0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6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40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03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1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04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20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4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814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54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1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5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6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9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27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5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14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7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23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4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7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6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0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8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07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76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53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78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13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5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1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8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47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99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6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footer" Target="footer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9</TotalTime>
  <Pages>24</Pages>
  <Words>3050</Words>
  <Characters>17391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reza Hosseini</dc:creator>
  <cp:keywords/>
  <dc:description/>
  <cp:lastModifiedBy>Amirreza Hosseini</cp:lastModifiedBy>
  <cp:revision>32</cp:revision>
  <dcterms:created xsi:type="dcterms:W3CDTF">2023-06-02T19:20:00Z</dcterms:created>
  <dcterms:modified xsi:type="dcterms:W3CDTF">2023-06-10T13:31:00Z</dcterms:modified>
</cp:coreProperties>
</file>